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03.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206.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527.png" ContentType="image/png"/>
  <Override PartName="/word/media/rId530.png" ContentType="image/png"/>
  <Override PartName="/word/media/rId209.png" ContentType="image/png"/>
  <Override PartName="/word/media/rId533.png" ContentType="image/png"/>
  <Override PartName="/word/media/rId536.png" ContentType="image/png"/>
  <Override PartName="/word/media/rId539.png" ContentType="image/png"/>
  <Override PartName="/word/media/rId542.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7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182.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85.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88.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191.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194.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197.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20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2.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55.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58.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61.png" ContentType="image/png"/>
  <Override PartName="/word/media/rId169.png" ContentType="image/png"/>
  <Override PartName="/word/media/rId172.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58749, Number Passed Filter: 558749</w:t>
      </w:r>
      <w:r>
        <w:br/>
      </w:r>
      <w:r>
        <w:rPr>
          <w:rStyle w:val="VerbatimChar"/>
        </w:rPr>
        <w:t xml:space="preserve">## Program 476 H Codes: 61 (0.010917%)</w:t>
      </w:r>
      <w:r>
        <w:br/>
      </w:r>
      <w:r>
        <w:rPr>
          <w:rStyle w:val="VerbatimChar"/>
        </w:rPr>
        <w:t xml:space="preserve">## I Codes: 0 (0%)</w:t>
      </w:r>
      <w:r>
        <w:br/>
      </w:r>
      <w:r>
        <w:rPr>
          <w:rStyle w:val="VerbatimChar"/>
        </w:rPr>
        <w:t xml:space="preserve">## Q Codes: 1 (0.000179%)</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Dissolved_Oxygen_Field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Dissolved_Oxygen_Field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Dissolved_Oxygen_Field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Dissolved_Oxygen_Field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5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Dissolved_Oxygen_Field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Dissolved_Oxygen_Field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51"/>
    <w:bookmarkStart w:id="1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53" name="Picture"/>
            <a:graphic>
              <a:graphicData uri="http://schemas.openxmlformats.org/drawingml/2006/picture">
                <pic:pic>
                  <pic:nvPicPr>
                    <pic:cNvPr descr="C:\Users\jepanzik\Box\R%20Projects\SEACAR_Panzik\WQ_Discrete\reports\by_parameter\WC_Discrete_Dissolved_Oxygen_Field_Surface_files/figure-html/Trendlines_ManagedArea-1.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6" name="Picture"/>
            <a:graphic>
              <a:graphicData uri="http://schemas.openxmlformats.org/drawingml/2006/picture">
                <pic:pic>
                  <pic:nvPicPr>
                    <pic:cNvPr descr="C:\Users\jepanzik\Box\R%20Projects\SEACAR_Panzik\WQ_Discrete\reports\by_parameter\WC_Discrete_Dissolved_Oxygen_Field_Surface_files/figure-html/Trendlines_ManagedArea-2.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9" name="Picture"/>
            <a:graphic>
              <a:graphicData uri="http://schemas.openxmlformats.org/drawingml/2006/picture">
                <pic:pic>
                  <pic:nvPicPr>
                    <pic:cNvPr descr="C:\Users\jepanzik\Box\R%20Projects\SEACAR_Panzik\WQ_Discrete\reports\by_parameter\WC_Discrete_Dissolved_Oxygen_Field_Surface_files/figure-html/Trendlines_ManagedArea-3.png" id="6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Dissolved_Oxygen_Field_Surface_files/figure-html/Trendlines_ManagedArea-4.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Dissolved_Oxygen_Field_Surface_files/figure-html/Trendlines_ManagedArea-5.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Dissolved_Oxygen_Field_Surface_files/figure-html/Trendlines_ManagedArea-6.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Dissolved_Oxygen_Field_Surface_files/figure-html/Trendlines_ManagedArea-7.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Dissolved_Oxygen_Field_Surface_files/figure-html/Trendlines_ManagedArea-8.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Dissolved_Oxygen_Field_Surface_files/figure-html/Trendlines_ManagedArea-9.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Dissolved_Oxygen_Field_Surface_files/figure-html/Trendlines_ManagedArea-10.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Dissolved_Oxygen_Field_Surface_files/figure-html/Trendlines_ManagedArea-11.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Dissolved_Oxygen_Field_Surface_files/figure-html/Trendlines_ManagedArea-12.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Dissolved_Oxygen_Field_Surface_files/figure-html/Trendlines_ManagedArea-13.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Dissolved_Oxygen_Field_Surface_files/figure-html/Trendlines_ManagedArea-14.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Dissolved_Oxygen_Field_Surface_files/figure-html/Trendlines_ManagedArea-15.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Dissolved_Oxygen_Field_Surface_files/figure-html/Trendlines_ManagedArea-16.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Dissolved_Oxygen_Field_Surface_files/figure-html/Trendlines_ManagedArea-17.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Dissolved_Oxygen_Field_Surface_files/figure-html/Trendlines_ManagedArea-18.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Dissolved_Oxygen_Field_Surface_files/figure-html/Trendlines_ManagedArea-19.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Dissolved_Oxygen_Field_Surface_files/figure-html/Trendlines_ManagedArea-20.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Dissolved_Oxygen_Field_Surface_files/figure-html/Trendlines_ManagedArea-21.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Dissolved_Oxygen_Field_Surface_files/figure-html/Trendlines_ManagedArea-22.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Dissolved_Oxygen_Field_Surface_files/figure-html/Trendlines_ManagedArea-23.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Dissolved_Oxygen_Field_Surface_files/figure-html/Trendlines_ManagedArea-24.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Dissolved_Oxygen_Field_Surface_files/figure-html/Trendlines_ManagedArea-25.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Dissolved_Oxygen_Field_Surface_files/figure-html/Trendlines_ManagedArea-26.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Dissolved_Oxygen_Field_Surface_files/figure-html/Trendlines_ManagedArea-27.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Dissolved_Oxygen_Field_Surface_files/figure-html/Trendlines_ManagedArea-28.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Dissolved_Oxygen_Field_Surface_files/figure-html/Trendlines_ManagedArea-29.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Dissolved_Oxygen_Field_Surface_files/figure-html/Trendlines_ManagedArea-30.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Dissolved_Oxygen_Field_Surface_files/figure-html/Trendlines_ManagedArea-31.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Dissolved_Oxygen_Field_Surface_files/figure-html/Trendlines_ManagedArea-32.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Dissolved_Oxygen_Field_Surface_files/figure-html/Trendlines_ManagedArea-33.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Dissolved_Oxygen_Field_Surface_files/figure-html/Trendlines_ManagedArea-34.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Dissolved_Oxygen_Field_Surface_files/figure-html/Trendlines_ManagedArea-35.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Dissolved_Oxygen_Field_Surface_files/figure-html/Trendlines_ManagedArea-36.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Dissolved_Oxygen_Field_Surface_files/figure-html/Trendlines_ManagedArea-37.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Dissolved_Oxygen_Field_Surface_files/figure-html/Trendlines_ManagedArea-38.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Dissolved_Oxygen_Field_Surface_files/figure-html/Trendlines_ManagedArea-39.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Dissolved_Oxygen_Field_Surface_files/figure-html/Trendlines_ManagedArea-40.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3" name="Picture"/>
            <a:graphic>
              <a:graphicData uri="http://schemas.openxmlformats.org/drawingml/2006/picture">
                <pic:pic>
                  <pic:nvPicPr>
                    <pic:cNvPr descr="C:\Users\jepanzik\Box\R%20Projects\SEACAR_Panzik\WQ_Discrete\reports\by_parameter\WC_Discrete_Dissolved_Oxygen_Field_Surface_files/figure-html/Trendlines_ManagedArea-41.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5"/>
    <w:bookmarkStart w:id="54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Dissolved_Oxygen_Field_Surface_files/figure-html/BoxPlots_ManagedArea-1.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Dissolved_Oxygen_Field_Surface_files/figure-html/BoxPlots_ManagedArea-2.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Dissolved_Oxygen_Field_Surface_files/figure-html/BoxPlots_ManagedArea-3.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Dissolved_Oxygen_Field_Surface_files/figure-html/BoxPlots_ManagedArea-4.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Dissolved_Oxygen_Field_Surface_files/figure-html/BoxPlots_ManagedArea-5.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Dissolved_Oxygen_Field_Surface_files/figure-html/BoxPlots_ManagedArea-6.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Dissolved_Oxygen_Field_Surface_files/figure-html/BoxPlots_ManagedArea-7.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Dissolved_Oxygen_Field_Surface_files/figure-html/BoxPlots_ManagedArea-8.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Dissolved_Oxygen_Field_Surface_files/figure-html/BoxPlots_ManagedArea-9.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Dissolved_Oxygen_Field_Surface_files/figure-html/BoxPlots_ManagedArea-10.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Dissolved_Oxygen_Field_Surface_files/figure-html/BoxPlots_ManagedArea-11.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Dissolved_Oxygen_Field_Surface_files/figure-html/BoxPlots_ManagedArea-12.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Dissolved_Oxygen_Field_Surface_files/figure-html/BoxPlots_ManagedArea-13.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Dissolved_Oxygen_Field_Surface_files/figure-html/BoxPlots_ManagedArea-14.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Dissolved_Oxygen_Field_Surface_files/figure-html/BoxPlots_ManagedArea-15.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Dissolved_Oxygen_Field_Surface_files/figure-html/BoxPlots_ManagedArea-16.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Dissolved_Oxygen_Field_Surface_files/figure-html/BoxPlots_ManagedArea-17.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Dissolved_Oxygen_Field_Surface_files/figure-html/BoxPlots_ManagedArea-18.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Dissolved_Oxygen_Field_Surface_files/figure-html/BoxPlots_ManagedArea-19.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Dissolved_Oxygen_Field_Surface_files/figure-html/BoxPlots_ManagedArea-20.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Dissolved_Oxygen_Field_Surface_files/figure-html/BoxPlots_ManagedArea-21.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Dissolved_Oxygen_Field_Surface_files/figure-html/BoxPlots_ManagedArea-22.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Dissolved_Oxygen_Field_Surface_files/figure-html/BoxPlots_ManagedArea-23.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Dissolved_Oxygen_Field_Surface_files/figure-html/BoxPlots_ManagedArea-24.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Dissolved_Oxygen_Field_Surface_files/figure-html/BoxPlots_ManagedArea-25.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Dissolved_Oxygen_Field_Surface_files/figure-html/BoxPlots_ManagedArea-26.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Dissolved_Oxygen_Field_Surface_files/figure-html/BoxPlots_ManagedArea-27.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Dissolved_Oxygen_Field_Surface_files/figure-html/BoxPlots_ManagedArea-28.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Dissolved_Oxygen_Field_Surface_files/figure-html/BoxPlots_ManagedArea-29.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Dissolved_Oxygen_Field_Surface_files/figure-html/BoxPlots_ManagedArea-30.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Dissolved_Oxygen_Field_Surface_files/figure-html/BoxPlots_ManagedArea-31.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Dissolved_Oxygen_Field_Surface_files/figure-html/BoxPlots_ManagedArea-32.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Dissolved_Oxygen_Field_Surface_files/figure-html/BoxPlots_ManagedArea-33.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Dissolved_Oxygen_Field_Surface_files/figure-html/BoxPlots_ManagedArea-34.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Dissolved_Oxygen_Field_Surface_files/figure-html/BoxPlots_ManagedArea-35.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Dissolved_Oxygen_Field_Surface_files/figure-html/BoxPlots_ManagedArea-36.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Dissolved_Oxygen_Field_Surface_files/figure-html/BoxPlots_ManagedArea-37.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Dissolved_Oxygen_Field_Surface_files/figure-html/BoxPlots_ManagedArea-38.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Dissolved_Oxygen_Field_Surface_files/figure-html/BoxPlots_ManagedArea-39.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Dissolved_Oxygen_Field_Surface_files/figure-html/BoxPlots_ManagedArea-40.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Dissolved_Oxygen_Field_Surface_files/figure-html/BoxPlots_ManagedArea-41.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Dissolved_Oxygen_Field_Surface_files/figure-html/BoxPlots_ManagedArea-42.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Dissolved_Oxygen_Field_Surface_files/figure-html/BoxPlots_ManagedArea-43.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Dissolved_Oxygen_Field_Surface_files/figure-html/BoxPlots_ManagedArea-44.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Dissolved_Oxygen_Field_Surface_files/figure-html/BoxPlots_ManagedArea-45.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Dissolved_Oxygen_Field_Surface_files/figure-html/BoxPlots_ManagedArea-46.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Dissolved_Oxygen_Field_Surface_files/figure-html/BoxPlots_ManagedArea-47.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Dissolved_Oxygen_Field_Surface_files/figure-html/BoxPlots_ManagedArea-48.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Dissolved_Oxygen_Field_Surface_files/figure-html/BoxPlots_ManagedArea-49.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Dissolved_Oxygen_Field_Surface_files/figure-html/BoxPlots_ManagedArea-50.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Dissolved_Oxygen_Field_Surface_files/figure-html/BoxPlots_ManagedArea-51.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Dissolved_Oxygen_Field_Surface_files/figure-html/BoxPlots_ManagedArea-52.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Dissolved_Oxygen_Field_Surface_files/figure-html/BoxPlots_ManagedArea-53.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Dissolved_Oxygen_Field_Surface_files/figure-html/BoxPlots_ManagedArea-54.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Dissolved_Oxygen_Field_Surface_files/figure-html/BoxPlots_ManagedArea-55.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Dissolved_Oxygen_Field_Surface_files/figure-html/BoxPlots_ManagedArea-56.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Dissolved_Oxygen_Field_Surface_files/figure-html/BoxPlots_ManagedArea-57.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Dissolved_Oxygen_Field_Surface_files/figure-html/BoxPlots_ManagedArea-58.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Dissolved_Oxygen_Field_Surface_files/figure-html/BoxPlots_ManagedArea-59.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Dissolved_Oxygen_Field_Surface_files/figure-html/BoxPlots_ManagedArea-60.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Dissolved_Oxygen_Field_Surface_files/figure-html/BoxPlots_ManagedArea-61.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Dissolved_Oxygen_Field_Surface_files/figure-html/BoxPlots_ManagedArea-62.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Dissolved_Oxygen_Field_Surface_files/figure-html/BoxPlots_ManagedArea-63.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Dissolved_Oxygen_Field_Surface_files/figure-html/BoxPlots_ManagedArea-64.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Dissolved_Oxygen_Field_Surface_files/figure-html/BoxPlots_ManagedArea-65.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Dissolved_Oxygen_Field_Surface_files/figure-html/BoxPlots_ManagedArea-66.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Dissolved_Oxygen_Field_Surface_files/figure-html/BoxPlots_ManagedArea-67.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Dissolved_Oxygen_Field_Surface_files/figure-html/BoxPlots_ManagedArea-68.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Dissolved_Oxygen_Field_Surface_files/figure-html/BoxPlots_ManagedArea-69.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Dissolved_Oxygen_Field_Surface_files/figure-html/BoxPlots_ManagedArea-70.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Dissolved_Oxygen_Field_Surface_files/figure-html/BoxPlots_ManagedArea-71.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Dissolved_Oxygen_Field_Surface_files/figure-html/BoxPlots_ManagedArea-72.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Dissolved_Oxygen_Field_Surface_files/figure-html/BoxPlots_ManagedArea-73.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Dissolved_Oxygen_Field_Surface_files/figure-html/BoxPlots_ManagedArea-74.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Dissolved_Oxygen_Field_Surface_files/figure-html/BoxPlots_ManagedArea-75.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Dissolved_Oxygen_Field_Surface_files/figure-html/BoxPlots_ManagedArea-76.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Dissolved_Oxygen_Field_Surface_files/figure-html/BoxPlots_ManagedArea-77.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Dissolved_Oxygen_Field_Surface_files/figure-html/BoxPlots_ManagedArea-78.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Dissolved_Oxygen_Field_Surface_files/figure-html/BoxPlots_ManagedArea-79.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Dissolved_Oxygen_Field_Surface_files/figure-html/BoxPlots_ManagedArea-80.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Dissolved_Oxygen_Field_Surface_files/figure-html/BoxPlots_ManagedArea-81.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Dissolved_Oxygen_Field_Surface_files/figure-html/BoxPlots_ManagedArea-82.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Dissolved_Oxygen_Field_Surface_files/figure-html/BoxPlots_ManagedArea-83.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Dissolved_Oxygen_Field_Surface_files/figure-html/BoxPlots_ManagedArea-84.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Dissolved_Oxygen_Field_Surface_files/figure-html/BoxPlots_ManagedArea-85.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Dissolved_Oxygen_Field_Surface_files/figure-html/BoxPlots_ManagedArea-86.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Dissolved_Oxygen_Field_Surface_files/figure-html/BoxPlots_ManagedArea-87.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Dissolved_Oxygen_Field_Surface_files/figure-html/BoxPlots_ManagedArea-88.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Dissolved_Oxygen_Field_Surface_files/figure-html/BoxPlots_ManagedArea-89.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Dissolved_Oxygen_Field_Surface_files/figure-html/BoxPlots_ManagedArea-90.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Dissolved_Oxygen_Field_Surface_files/figure-html/BoxPlots_ManagedArea-91.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Dissolved_Oxygen_Field_Surface_files/figure-html/BoxPlots_ManagedArea-92.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Dissolved_Oxygen_Field_Surface_files/figure-html/BoxPlots_ManagedArea-93.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Dissolved_Oxygen_Field_Surface_files/figure-html/BoxPlots_ManagedArea-94.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Dissolved_Oxygen_Field_Surface_files/figure-html/BoxPlots_ManagedArea-95.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Dissolved_Oxygen_Field_Surface_files/figure-html/BoxPlots_ManagedArea-96.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Dissolved_Oxygen_Field_Surface_files/figure-html/BoxPlots_ManagedArea-97.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Dissolved_Oxygen_Field_Surface_files/figure-html/BoxPlots_ManagedArea-98.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Dissolved_Oxygen_Field_Surface_files/figure-html/BoxPlots_ManagedArea-99.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Dissolved_Oxygen_Field_Surface_files/figure-html/BoxPlots_ManagedArea-100.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Dissolved_Oxygen_Field_Surface_files/figure-html/BoxPlots_ManagedArea-101.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Dissolved_Oxygen_Field_Surface_files/figure-html/BoxPlots_ManagedArea-102.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Dissolved_Oxygen_Field_Surface_files/figure-html/BoxPlots_ManagedArea-103.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Dissolved_Oxygen_Field_Surface_files/figure-html/BoxPlots_ManagedArea-104.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Dissolved_Oxygen_Field_Surface_files/figure-html/BoxPlots_ManagedArea-105.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Dissolved_Oxygen_Field_Surface_files/figure-html/BoxPlots_ManagedArea-106.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Dissolved_Oxygen_Field_Surface_files/figure-html/BoxPlots_ManagedArea-107.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Dissolved_Oxygen_Field_Surface_files/figure-html/BoxPlots_ManagedArea-108.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Dissolved_Oxygen_Field_Surface_files/figure-html/BoxPlots_ManagedArea-109.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Dissolved_Oxygen_Field_Surface_files/figure-html/BoxPlots_ManagedArea-110.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7" name="Picture"/>
            <a:graphic>
              <a:graphicData uri="http://schemas.openxmlformats.org/drawingml/2006/picture">
                <pic:pic>
                  <pic:nvPicPr>
                    <pic:cNvPr descr="C:\Users\jepanzik\Box\R%20Projects\SEACAR_Panzik\WQ_Discrete\reports\by_parameter\WC_Discrete_Dissolved_Oxygen_Field_Surface_files/figure-html/BoxPlots_ManagedArea-111.png" id="508" name="Picture"/>
                    <pic:cNvPicPr>
                      <a:picLocks noChangeArrowheads="1" noChangeAspect="1"/>
                    </pic:cNvPicPr>
                  </pic:nvPicPr>
                  <pic:blipFill>
                    <a:blip r:embed="rId5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0" name="Picture"/>
            <a:graphic>
              <a:graphicData uri="http://schemas.openxmlformats.org/drawingml/2006/picture">
                <pic:pic>
                  <pic:nvPicPr>
                    <pic:cNvPr descr="C:\Users\jepanzik\Box\R%20Projects\SEACAR_Panzik\WQ_Discrete\reports\by_parameter\WC_Discrete_Dissolved_Oxygen_Field_Surface_files/figure-html/BoxPlots_ManagedArea-112.png" id="511" name="Picture"/>
                    <pic:cNvPicPr>
                      <a:picLocks noChangeArrowheads="1" noChangeAspect="1"/>
                    </pic:cNvPicPr>
                  </pic:nvPicPr>
                  <pic:blipFill>
                    <a:blip r:embed="rId5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3" name="Picture"/>
            <a:graphic>
              <a:graphicData uri="http://schemas.openxmlformats.org/drawingml/2006/picture">
                <pic:pic>
                  <pic:nvPicPr>
                    <pic:cNvPr descr="C:\Users\jepanzik\Box\R%20Projects\SEACAR_Panzik\WQ_Discrete\reports\by_parameter\WC_Discrete_Dissolved_Oxygen_Field_Surface_files/figure-html/BoxPlots_ManagedArea-113.png" id="514" name="Picture"/>
                    <pic:cNvPicPr>
                      <a:picLocks noChangeArrowheads="1" noChangeAspect="1"/>
                    </pic:cNvPicPr>
                  </pic:nvPicPr>
                  <pic:blipFill>
                    <a:blip r:embed="rId5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6" name="Picture"/>
            <a:graphic>
              <a:graphicData uri="http://schemas.openxmlformats.org/drawingml/2006/picture">
                <pic:pic>
                  <pic:nvPicPr>
                    <pic:cNvPr descr="C:\Users\jepanzik\Box\R%20Projects\SEACAR_Panzik\WQ_Discrete\reports\by_parameter\WC_Discrete_Dissolved_Oxygen_Field_Surface_files/figure-html/BoxPlots_ManagedArea-114.png" id="517" name="Picture"/>
                    <pic:cNvPicPr>
                      <a:picLocks noChangeArrowheads="1" noChangeAspect="1"/>
                    </pic:cNvPicPr>
                  </pic:nvPicPr>
                  <pic:blipFill>
                    <a:blip r:embed="rId5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9" name="Picture"/>
            <a:graphic>
              <a:graphicData uri="http://schemas.openxmlformats.org/drawingml/2006/picture">
                <pic:pic>
                  <pic:nvPicPr>
                    <pic:cNvPr descr="C:\Users\jepanzik\Box\R%20Projects\SEACAR_Panzik\WQ_Discrete\reports\by_parameter\WC_Discrete_Dissolved_Oxygen_Field_Surface_files/figure-html/BoxPlots_ManagedArea-115.png" id="520" name="Picture"/>
                    <pic:cNvPicPr>
                      <a:picLocks noChangeArrowheads="1" noChangeAspect="1"/>
                    </pic:cNvPicPr>
                  </pic:nvPicPr>
                  <pic:blipFill>
                    <a:blip r:embed="rId5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2" name="Picture"/>
            <a:graphic>
              <a:graphicData uri="http://schemas.openxmlformats.org/drawingml/2006/picture">
                <pic:pic>
                  <pic:nvPicPr>
                    <pic:cNvPr descr="C:\Users\jepanzik\Box\R%20Projects\SEACAR_Panzik\WQ_Discrete\reports\by_parameter\WC_Discrete_Dissolved_Oxygen_Field_Surface_files/figure-html/BoxPlots_ManagedArea-116.png" id="523" name="Picture"/>
                    <pic:cNvPicPr>
                      <a:picLocks noChangeArrowheads="1" noChangeAspect="1"/>
                    </pic:cNvPicPr>
                  </pic:nvPicPr>
                  <pic:blipFill>
                    <a:blip r:embed="rId5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5" name="Picture"/>
            <a:graphic>
              <a:graphicData uri="http://schemas.openxmlformats.org/drawingml/2006/picture">
                <pic:pic>
                  <pic:nvPicPr>
                    <pic:cNvPr descr="C:\Users\jepanzik\Box\R%20Projects\SEACAR_Panzik\WQ_Discrete\reports\by_parameter\WC_Discrete_Dissolved_Oxygen_Field_Surface_files/figure-html/BoxPlots_ManagedArea-117.png" id="526" name="Picture"/>
                    <pic:cNvPicPr>
                      <a:picLocks noChangeArrowheads="1" noChangeAspect="1"/>
                    </pic:cNvPicPr>
                  </pic:nvPicPr>
                  <pic:blipFill>
                    <a:blip r:embed="rId5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8" name="Picture"/>
            <a:graphic>
              <a:graphicData uri="http://schemas.openxmlformats.org/drawingml/2006/picture">
                <pic:pic>
                  <pic:nvPicPr>
                    <pic:cNvPr descr="C:\Users\jepanzik\Box\R%20Projects\SEACAR_Panzik\WQ_Discrete\reports\by_parameter\WC_Discrete_Dissolved_Oxygen_Field_Surface_files/figure-html/BoxPlots_ManagedArea-118.png" id="529" name="Picture"/>
                    <pic:cNvPicPr>
                      <a:picLocks noChangeArrowheads="1" noChangeAspect="1"/>
                    </pic:cNvPicPr>
                  </pic:nvPicPr>
                  <pic:blipFill>
                    <a:blip r:embed="rId5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1" name="Picture"/>
            <a:graphic>
              <a:graphicData uri="http://schemas.openxmlformats.org/drawingml/2006/picture">
                <pic:pic>
                  <pic:nvPicPr>
                    <pic:cNvPr descr="C:\Users\jepanzik\Box\R%20Projects\SEACAR_Panzik\WQ_Discrete\reports\by_parameter\WC_Discrete_Dissolved_Oxygen_Field_Surface_files/figure-html/BoxPlots_ManagedArea-119.png" id="532" name="Picture"/>
                    <pic:cNvPicPr>
                      <a:picLocks noChangeArrowheads="1" noChangeAspect="1"/>
                    </pic:cNvPicPr>
                  </pic:nvPicPr>
                  <pic:blipFill>
                    <a:blip r:embed="rId5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4" name="Picture"/>
            <a:graphic>
              <a:graphicData uri="http://schemas.openxmlformats.org/drawingml/2006/picture">
                <pic:pic>
                  <pic:nvPicPr>
                    <pic:cNvPr descr="C:\Users\jepanzik\Box\R%20Projects\SEACAR_Panzik\WQ_Discrete\reports\by_parameter\WC_Discrete_Dissolved_Oxygen_Field_Surface_files/figure-html/BoxPlots_ManagedArea-120.png" id="535" name="Picture"/>
                    <pic:cNvPicPr>
                      <a:picLocks noChangeArrowheads="1" noChangeAspect="1"/>
                    </pic:cNvPicPr>
                  </pic:nvPicPr>
                  <pic:blipFill>
                    <a:blip r:embed="rId5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7" name="Picture"/>
            <a:graphic>
              <a:graphicData uri="http://schemas.openxmlformats.org/drawingml/2006/picture">
                <pic:pic>
                  <pic:nvPicPr>
                    <pic:cNvPr descr="C:\Users\jepanzik\Box\R%20Projects\SEACAR_Panzik\WQ_Discrete\reports\by_parameter\WC_Discrete_Dissolved_Oxygen_Field_Surface_files/figure-html/BoxPlots_ManagedArea-121.png" id="538" name="Picture"/>
                    <pic:cNvPicPr>
                      <a:picLocks noChangeArrowheads="1" noChangeAspect="1"/>
                    </pic:cNvPicPr>
                  </pic:nvPicPr>
                  <pic:blipFill>
                    <a:blip r:embed="rId5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0" name="Picture"/>
            <a:graphic>
              <a:graphicData uri="http://schemas.openxmlformats.org/drawingml/2006/picture">
                <pic:pic>
                  <pic:nvPicPr>
                    <pic:cNvPr descr="C:\Users\jepanzik\Box\R%20Projects\SEACAR_Panzik\WQ_Discrete\reports\by_parameter\WC_Discrete_Dissolved_Oxygen_Field_Surface_files/figure-html/BoxPlots_ManagedArea-122.png" id="541" name="Picture"/>
                    <pic:cNvPicPr>
                      <a:picLocks noChangeArrowheads="1" noChangeAspect="1"/>
                    </pic:cNvPicPr>
                  </pic:nvPicPr>
                  <pic:blipFill>
                    <a:blip r:embed="rId5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3" name="Picture"/>
            <a:graphic>
              <a:graphicData uri="http://schemas.openxmlformats.org/drawingml/2006/picture">
                <pic:pic>
                  <pic:nvPicPr>
                    <pic:cNvPr descr="C:\Users\jepanzik\Box\R%20Projects\SEACAR_Panzik\WQ_Discrete\reports\by_parameter\WC_Discrete_Dissolved_Oxygen_Field_Surface_files/figure-html/BoxPlots_ManagedArea-123.png" id="544" name="Picture"/>
                    <pic:cNvPicPr>
                      <a:picLocks noChangeArrowheads="1" noChangeAspect="1"/>
                    </pic:cNvPicPr>
                  </pic:nvPicPr>
                  <pic:blipFill>
                    <a:blip r:embed="rId54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209" Target="media/rId209.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182" Target="media/rId18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85" Target="media/rId1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8" Target="media/rId188.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91" Target="media/rId191.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194" Target="media/rId194.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97" Target="media/rId19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200" Target="media/rId20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55" Target="media/rId5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58" Target="media/rId58.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61" Target="media/rId61.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2-06-29T00:07:38Z</dcterms:created>
  <dcterms:modified xsi:type="dcterms:W3CDTF">2022-06-29T00: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